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8A0FE" w14:textId="77777777" w:rsidR="003C5F09" w:rsidRDefault="003C5F09" w:rsidP="00AF265B">
      <w:pPr>
        <w:ind w:firstLine="720"/>
        <w:rPr>
          <w:b/>
        </w:rPr>
      </w:pPr>
    </w:p>
    <w:p w14:paraId="69F2D853" w14:textId="2AE19ED2" w:rsidR="00131535" w:rsidRPr="00A143E8" w:rsidRDefault="00F50016" w:rsidP="00AF265B">
      <w:pPr>
        <w:ind w:firstLine="720"/>
        <w:rPr>
          <w:b/>
        </w:rPr>
      </w:pPr>
      <w:r w:rsidRPr="00A143E8">
        <w:rPr>
          <w:b/>
        </w:rPr>
        <w:t>Guest access WLAN</w:t>
      </w:r>
      <w:r>
        <w:t xml:space="preserve"> </w:t>
      </w:r>
      <w:r w:rsidR="00AF265B">
        <w:t>is designed specifically for BYOD</w:t>
      </w:r>
      <w:r w:rsidR="001118BD">
        <w:t xml:space="preserve"> </w:t>
      </w:r>
      <w:r w:rsidR="00AF265B">
        <w:t>(Bring your own device) setup</w:t>
      </w:r>
      <w:r w:rsidR="000432BB">
        <w:t xml:space="preserve">, where large organizations have both staff and guests running on same WLAN or similar WLANs. </w:t>
      </w:r>
      <w:r w:rsidR="007664D2">
        <w:t xml:space="preserve">Cambium </w:t>
      </w:r>
      <w:r w:rsidR="006B06A3">
        <w:t xml:space="preserve">Networks Provides </w:t>
      </w:r>
      <w:r w:rsidR="006658B1">
        <w:t>different options to the customers to achieve this</w:t>
      </w:r>
      <w:r w:rsidR="0055313E">
        <w:t xml:space="preserve"> based on</w:t>
      </w:r>
      <w:r w:rsidR="00E035F8">
        <w:t xml:space="preserve"> </w:t>
      </w:r>
      <w:r w:rsidR="00E035F8" w:rsidRPr="00A143E8">
        <w:rPr>
          <w:b/>
        </w:rPr>
        <w:t xml:space="preserve">where </w:t>
      </w:r>
      <w:r w:rsidR="0055313E" w:rsidRPr="00A143E8">
        <w:rPr>
          <w:b/>
        </w:rPr>
        <w:t>the captive portal page</w:t>
      </w:r>
      <w:r w:rsidR="00E035F8" w:rsidRPr="00A143E8">
        <w:rPr>
          <w:b/>
        </w:rPr>
        <w:t xml:space="preserve"> is hosted</w:t>
      </w:r>
      <w:r w:rsidR="0055313E">
        <w:t xml:space="preserve"> and </w:t>
      </w:r>
      <w:r w:rsidR="0055313E" w:rsidRPr="00A143E8">
        <w:rPr>
          <w:b/>
        </w:rPr>
        <w:t xml:space="preserve">who will be </w:t>
      </w:r>
      <w:r w:rsidR="00A143E8" w:rsidRPr="00A143E8">
        <w:rPr>
          <w:b/>
        </w:rPr>
        <w:t>validating and performing authentication process.</w:t>
      </w:r>
    </w:p>
    <w:p w14:paraId="063C4A83" w14:textId="10989C77" w:rsidR="0055313E" w:rsidRDefault="0000371B" w:rsidP="00AF265B">
      <w:pPr>
        <w:ind w:firstLine="720"/>
      </w:pPr>
      <w:r>
        <w:t>They are 3 locations where the captive portal page can be hosted</w:t>
      </w:r>
      <w:r w:rsidR="002F2245">
        <w:t>:</w:t>
      </w:r>
    </w:p>
    <w:p w14:paraId="048409A7" w14:textId="2FCC9EAC" w:rsidR="0000371B" w:rsidRDefault="0000371B" w:rsidP="0000371B">
      <w:pPr>
        <w:pStyle w:val="ListParagraph"/>
        <w:numPr>
          <w:ilvl w:val="0"/>
          <w:numId w:val="1"/>
        </w:numPr>
      </w:pPr>
      <w:r>
        <w:t>Internal Access Point</w:t>
      </w:r>
      <w:r w:rsidR="005E44C3">
        <w:t xml:space="preserve"> </w:t>
      </w:r>
      <w:r>
        <w:t>(</w:t>
      </w:r>
      <w:r w:rsidR="000C662D">
        <w:t>Limited customization like Logo and Background Image)</w:t>
      </w:r>
    </w:p>
    <w:p w14:paraId="57EFF8C3" w14:textId="13A1B981" w:rsidR="000C662D" w:rsidRDefault="00951D3E" w:rsidP="0000371B">
      <w:pPr>
        <w:pStyle w:val="ListParagraph"/>
        <w:numPr>
          <w:ilvl w:val="0"/>
          <w:numId w:val="1"/>
        </w:numPr>
      </w:pPr>
      <w:r>
        <w:t>External Hotspot (External 3</w:t>
      </w:r>
      <w:r w:rsidRPr="00951D3E">
        <w:rPr>
          <w:vertAlign w:val="superscript"/>
        </w:rPr>
        <w:t>rd</w:t>
      </w:r>
      <w:r>
        <w:t xml:space="preserve"> party Web</w:t>
      </w:r>
      <w:r w:rsidR="00C26D15">
        <w:t>/Cloud hosted captive portal, fully customized)</w:t>
      </w:r>
    </w:p>
    <w:p w14:paraId="3E5633F9" w14:textId="3A7530E5" w:rsidR="00C26D15" w:rsidRDefault="0067290C" w:rsidP="0000371B">
      <w:pPr>
        <w:pStyle w:val="ListParagraph"/>
        <w:numPr>
          <w:ilvl w:val="0"/>
          <w:numId w:val="1"/>
        </w:numPr>
      </w:pPr>
      <w:r>
        <w:t>cnMaestro</w:t>
      </w:r>
      <w:r w:rsidR="00637D82">
        <w:t xml:space="preserve"> (</w:t>
      </w:r>
      <w:r w:rsidR="000E6525">
        <w:t xml:space="preserve">Semi </w:t>
      </w:r>
      <w:r w:rsidR="002927E0">
        <w:t>customized</w:t>
      </w:r>
      <w:r w:rsidR="00FB435F">
        <w:t xml:space="preserve"> portal, with additional features like SMS </w:t>
      </w:r>
      <w:r w:rsidR="00F11508">
        <w:t xml:space="preserve">Authentication, Payment Gateways and </w:t>
      </w:r>
      <w:r w:rsidR="00634DB0">
        <w:t>Vouchers</w:t>
      </w:r>
      <w:r w:rsidR="00F11508">
        <w:t>)</w:t>
      </w:r>
    </w:p>
    <w:p w14:paraId="479CE638" w14:textId="329EDB59" w:rsidR="00F11508" w:rsidRDefault="00DA27A1" w:rsidP="009F4460">
      <w:pPr>
        <w:ind w:left="720"/>
      </w:pPr>
      <w:r>
        <w:t>Authentication Methods:</w:t>
      </w:r>
    </w:p>
    <w:p w14:paraId="1351B5BC" w14:textId="015D1688" w:rsidR="00DA27A1" w:rsidRDefault="002F2245" w:rsidP="002F2245">
      <w:pPr>
        <w:pStyle w:val="ListParagraph"/>
        <w:numPr>
          <w:ilvl w:val="0"/>
          <w:numId w:val="2"/>
        </w:numPr>
      </w:pPr>
      <w:r>
        <w:t>Clickthrough (</w:t>
      </w:r>
      <w:r w:rsidR="00EF3F38">
        <w:t>Portal</w:t>
      </w:r>
      <w:r w:rsidR="00372417">
        <w:t xml:space="preserve"> page with a button to accept terms &amp; conditions and get </w:t>
      </w:r>
      <w:r w:rsidR="00C329E3">
        <w:t>internet access)</w:t>
      </w:r>
    </w:p>
    <w:p w14:paraId="0550CE97" w14:textId="06370120" w:rsidR="00C329E3" w:rsidRDefault="00C329E3" w:rsidP="002F2245">
      <w:pPr>
        <w:pStyle w:val="ListParagraph"/>
        <w:numPr>
          <w:ilvl w:val="0"/>
          <w:numId w:val="2"/>
        </w:numPr>
      </w:pPr>
      <w:r>
        <w:t xml:space="preserve">RADIUS </w:t>
      </w:r>
      <w:r w:rsidR="00EF3F38">
        <w:t>(</w:t>
      </w:r>
      <w:r w:rsidR="004118C0">
        <w:t xml:space="preserve">External Authentication </w:t>
      </w:r>
      <w:r w:rsidR="00EF3F38">
        <w:t>server like, Windows NPS</w:t>
      </w:r>
      <w:r w:rsidR="000B4523">
        <w:t xml:space="preserve"> / IAS or Free RADIUS)</w:t>
      </w:r>
    </w:p>
    <w:p w14:paraId="09B44C01" w14:textId="76C3DA1F" w:rsidR="004118C0" w:rsidRDefault="004118C0" w:rsidP="002F2245">
      <w:pPr>
        <w:pStyle w:val="ListParagraph"/>
        <w:numPr>
          <w:ilvl w:val="0"/>
          <w:numId w:val="2"/>
        </w:numPr>
      </w:pPr>
      <w:r>
        <w:t>LDAP (Authenticate using LDAP</w:t>
      </w:r>
      <w:r w:rsidR="0002795D">
        <w:t>/Active Directory)</w:t>
      </w:r>
    </w:p>
    <w:p w14:paraId="5293C7E1" w14:textId="1FBB5F7B" w:rsidR="0002795D" w:rsidRDefault="0002795D" w:rsidP="002F2245">
      <w:pPr>
        <w:pStyle w:val="ListParagraph"/>
        <w:numPr>
          <w:ilvl w:val="0"/>
          <w:numId w:val="2"/>
        </w:numPr>
      </w:pPr>
      <w:r>
        <w:t>Local Guest</w:t>
      </w:r>
      <w:r w:rsidR="00D04417">
        <w:t xml:space="preserve"> Account (Single username /password stored on Access Point)</w:t>
      </w:r>
    </w:p>
    <w:p w14:paraId="724AA262" w14:textId="6D0A5E12" w:rsidR="009B5571" w:rsidRDefault="00365CDF" w:rsidP="009B5571">
      <w:r>
        <w:t xml:space="preserve">In this document we will be specifically talking about </w:t>
      </w:r>
      <w:r>
        <w:rPr>
          <w:b/>
        </w:rPr>
        <w:t>External Ho</w:t>
      </w:r>
      <w:r w:rsidR="0024153C">
        <w:rPr>
          <w:b/>
        </w:rPr>
        <w:t>ts</w:t>
      </w:r>
      <w:r w:rsidR="004375CC">
        <w:rPr>
          <w:b/>
        </w:rPr>
        <w:t xml:space="preserve">pot </w:t>
      </w:r>
      <w:r w:rsidR="004375CC">
        <w:t xml:space="preserve">with </w:t>
      </w:r>
      <w:r w:rsidR="004375CC">
        <w:rPr>
          <w:b/>
        </w:rPr>
        <w:t xml:space="preserve">RADIUS </w:t>
      </w:r>
      <w:r w:rsidR="004375CC">
        <w:t>based authentic</w:t>
      </w:r>
      <w:r w:rsidR="00EA31D1">
        <w:t>ation.</w:t>
      </w:r>
    </w:p>
    <w:p w14:paraId="4E330A4F" w14:textId="02E9473A" w:rsidR="00EA31D1" w:rsidRDefault="00BF68C0" w:rsidP="009B5571">
      <w:r>
        <w:t>This setup consists of 3 mai</w:t>
      </w:r>
      <w:r w:rsidR="00712585">
        <w:t>n parts:</w:t>
      </w:r>
    </w:p>
    <w:p w14:paraId="4A5E3265" w14:textId="78A9225B" w:rsidR="00712585" w:rsidRDefault="00712585" w:rsidP="00712585">
      <w:pPr>
        <w:pStyle w:val="ListParagraph"/>
        <w:numPr>
          <w:ilvl w:val="0"/>
          <w:numId w:val="3"/>
        </w:numPr>
      </w:pPr>
      <w:r>
        <w:t>Supplicant (Wireless clients</w:t>
      </w:r>
      <w:r w:rsidR="00302712">
        <w:t>- Laptops, mobile phones etc)</w:t>
      </w:r>
    </w:p>
    <w:p w14:paraId="0B97E690" w14:textId="2831770F" w:rsidR="00302712" w:rsidRDefault="00302712" w:rsidP="00712585">
      <w:pPr>
        <w:pStyle w:val="ListParagraph"/>
        <w:numPr>
          <w:ilvl w:val="0"/>
          <w:numId w:val="3"/>
        </w:numPr>
      </w:pPr>
      <w:r>
        <w:t>Authenticator (Cambium Access Points)</w:t>
      </w:r>
    </w:p>
    <w:p w14:paraId="0CB13725" w14:textId="058B64B8" w:rsidR="00302712" w:rsidRDefault="0057027C" w:rsidP="00712585">
      <w:pPr>
        <w:pStyle w:val="ListParagraph"/>
        <w:numPr>
          <w:ilvl w:val="0"/>
          <w:numId w:val="3"/>
        </w:numPr>
      </w:pPr>
      <w:r>
        <w:t>Authentication Server (RADIUS)</w:t>
      </w:r>
    </w:p>
    <w:p w14:paraId="5FDC4CC7" w14:textId="77777777" w:rsidR="003C5F09" w:rsidRDefault="00204BCD" w:rsidP="003C5F09">
      <w:r w:rsidRPr="00204BCD">
        <w:t xml:space="preserve">The general workflow when an external server is being used is as follows: </w:t>
      </w:r>
    </w:p>
    <w:p w14:paraId="0A61BDDC" w14:textId="040AB0D6" w:rsidR="00995304" w:rsidRDefault="00EA6437" w:rsidP="003C5F09">
      <w:pPr>
        <w:jc w:val="center"/>
      </w:pPr>
      <w:r>
        <w:rPr>
          <w:noProof/>
        </w:rPr>
        <w:drawing>
          <wp:inline distT="0" distB="0" distL="0" distR="0" wp14:anchorId="292EB18C" wp14:editId="1F595A6F">
            <wp:extent cx="5391150" cy="3817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81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6AD85" w14:textId="77777777" w:rsidR="00995304" w:rsidRDefault="00995304">
      <w:r>
        <w:br w:type="page"/>
      </w:r>
    </w:p>
    <w:p w14:paraId="1AB12C89" w14:textId="2249F1A9" w:rsidR="00EA31D1" w:rsidRDefault="00F81026" w:rsidP="009B5571">
      <w:pPr>
        <w:rPr>
          <w:b/>
        </w:rPr>
      </w:pPr>
      <w:r w:rsidRPr="003C2170">
        <w:rPr>
          <w:b/>
        </w:rPr>
        <w:lastRenderedPageBreak/>
        <w:t>Configuration</w:t>
      </w:r>
      <w:r w:rsidR="00D1656D">
        <w:rPr>
          <w:b/>
        </w:rPr>
        <w:t>:</w:t>
      </w:r>
    </w:p>
    <w:p w14:paraId="56816B15" w14:textId="48046EC6" w:rsidR="00214EC4" w:rsidRDefault="00D1656D" w:rsidP="00D1656D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On</w:t>
      </w:r>
      <w:r w:rsidRPr="00D1656D">
        <w:rPr>
          <w:b/>
        </w:rPr>
        <w:t xml:space="preserve"> cnPilot Access Points</w:t>
      </w:r>
      <w:r w:rsidR="00214EC4">
        <w:rPr>
          <w:b/>
        </w:rPr>
        <w:t>: Configu</w:t>
      </w:r>
      <w:r w:rsidR="009313EE">
        <w:rPr>
          <w:b/>
        </w:rPr>
        <w:t xml:space="preserve">re &gt;&gt; WLAN </w:t>
      </w:r>
    </w:p>
    <w:p w14:paraId="4CB67239" w14:textId="12D8909C" w:rsidR="000C2311" w:rsidRPr="00464022" w:rsidRDefault="00214EC4" w:rsidP="009B5571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 xml:space="preserve">On </w:t>
      </w:r>
      <w:r w:rsidR="00D1656D" w:rsidRPr="00D1656D">
        <w:rPr>
          <w:b/>
        </w:rPr>
        <w:t>cnMaestro:</w:t>
      </w:r>
      <w:r w:rsidR="004877FF">
        <w:rPr>
          <w:b/>
        </w:rPr>
        <w:t xml:space="preserve"> Shared Settings/ WLANs and AP Groups &gt;&gt; </w:t>
      </w:r>
      <w:r w:rsidR="00464022">
        <w:rPr>
          <w:b/>
        </w:rPr>
        <w:t>WLANs</w:t>
      </w:r>
    </w:p>
    <w:p w14:paraId="58614756" w14:textId="2F39EC00" w:rsidR="0088281E" w:rsidRPr="0088281E" w:rsidRDefault="00D4506A" w:rsidP="009B5571">
      <w:r>
        <w:t>WLAN/SSID name and enable it on required Radios of the AP.</w:t>
      </w:r>
    </w:p>
    <w:p w14:paraId="30197C61" w14:textId="5C1F8594" w:rsidR="003C2170" w:rsidRDefault="0088281E" w:rsidP="009B5571">
      <w:r>
        <w:rPr>
          <w:noProof/>
          <w:lang w:eastAsia="en-IN"/>
        </w:rPr>
        <w:drawing>
          <wp:inline distT="0" distB="0" distL="0" distR="0" wp14:anchorId="27115D7C" wp14:editId="3928F0D7">
            <wp:extent cx="6637655" cy="30657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655" cy="306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E1DED" w14:textId="6C22076D" w:rsidR="00325B81" w:rsidRDefault="00325B81" w:rsidP="009B5571">
      <w:r>
        <w:t xml:space="preserve">AAA Server setting like </w:t>
      </w:r>
      <w:r w:rsidRPr="00733021">
        <w:rPr>
          <w:b/>
        </w:rPr>
        <w:t>IP address</w:t>
      </w:r>
      <w:r w:rsidR="00733021">
        <w:t xml:space="preserve"> </w:t>
      </w:r>
      <w:r w:rsidR="00A42BCB">
        <w:t>(RADIUS server)</w:t>
      </w:r>
      <w:r>
        <w:t xml:space="preserve"> and </w:t>
      </w:r>
      <w:r w:rsidRPr="00733021">
        <w:rPr>
          <w:b/>
        </w:rPr>
        <w:t xml:space="preserve">shared </w:t>
      </w:r>
      <w:r w:rsidR="00A42BCB" w:rsidRPr="00733021">
        <w:rPr>
          <w:b/>
        </w:rPr>
        <w:t>secret</w:t>
      </w:r>
      <w:r w:rsidR="00733021">
        <w:t xml:space="preserve"> </w:t>
      </w:r>
      <w:r w:rsidR="00A42BCB">
        <w:t>(</w:t>
      </w:r>
      <w:r w:rsidR="00267108">
        <w:t>This shared secret should match to the secret created on RADIUS server</w:t>
      </w:r>
      <w:r w:rsidR="00733021">
        <w:t>).</w:t>
      </w:r>
    </w:p>
    <w:p w14:paraId="4FD69EF3" w14:textId="022EC7FB" w:rsidR="00787196" w:rsidRDefault="00733021" w:rsidP="009B5571">
      <w:r>
        <w:rPr>
          <w:noProof/>
          <w:lang w:eastAsia="en-IN"/>
        </w:rPr>
        <w:drawing>
          <wp:inline distT="0" distB="0" distL="0" distR="0" wp14:anchorId="5DA7F7D3" wp14:editId="27EB1CB2">
            <wp:extent cx="6644005" cy="3571875"/>
            <wp:effectExtent l="0" t="0" r="444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0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D9E19" w14:textId="77777777" w:rsidR="006F4DEF" w:rsidRDefault="006F4DEF">
      <w:r>
        <w:br w:type="page"/>
      </w:r>
    </w:p>
    <w:p w14:paraId="57BA9909" w14:textId="033C0823" w:rsidR="006F4DEF" w:rsidRDefault="006F4DEF" w:rsidP="009B5571">
      <w:r>
        <w:lastRenderedPageBreak/>
        <w:t>Guest Access:</w:t>
      </w:r>
      <w:r w:rsidR="00625740">
        <w:t xml:space="preserve"> Enter the URL of</w:t>
      </w:r>
      <w:r w:rsidR="00540832">
        <w:t xml:space="preserve"> captive portal hosted on external web server.</w:t>
      </w:r>
    </w:p>
    <w:p w14:paraId="6EE57626" w14:textId="04122F1D" w:rsidR="00F01A43" w:rsidRDefault="006F4DEF" w:rsidP="009B5571">
      <w:r>
        <w:rPr>
          <w:noProof/>
          <w:lang w:eastAsia="en-IN"/>
        </w:rPr>
        <w:drawing>
          <wp:inline distT="0" distB="0" distL="0" distR="0" wp14:anchorId="1418AB31" wp14:editId="6748BBF8">
            <wp:extent cx="6644005" cy="4493260"/>
            <wp:effectExtent l="0" t="0" r="444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005" cy="449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620CF" w14:textId="284584A9" w:rsidR="006A11FA" w:rsidRDefault="006A11FA" w:rsidP="009B5571"/>
    <w:p w14:paraId="0DFF0A9C" w14:textId="6DF2F96D" w:rsidR="006A11FA" w:rsidRDefault="006A11FA" w:rsidP="009B5571">
      <w:r>
        <w:t xml:space="preserve">Portal Page hosted on Webserver should perform a </w:t>
      </w:r>
      <w:r>
        <w:rPr>
          <w:b/>
        </w:rPr>
        <w:t xml:space="preserve">POST </w:t>
      </w:r>
      <w:r w:rsidR="00814822">
        <w:t xml:space="preserve">from the client to </w:t>
      </w:r>
      <w:r w:rsidR="00B22A41">
        <w:t>Access Point in case of all the authentication methods.</w:t>
      </w:r>
    </w:p>
    <w:p w14:paraId="02D55932" w14:textId="00A2C834" w:rsidR="00B22A41" w:rsidRDefault="00CB4229" w:rsidP="009B5571">
      <w:pPr>
        <w:rPr>
          <w:b/>
        </w:rPr>
      </w:pPr>
      <w:r w:rsidRPr="00F035EF">
        <w:rPr>
          <w:b/>
        </w:rPr>
        <w:t>POST</w:t>
      </w:r>
      <w:r>
        <w:t xml:space="preserve"> should happen to </w:t>
      </w:r>
      <w:r w:rsidR="00F035EF">
        <w:t xml:space="preserve">the Access Point </w:t>
      </w:r>
      <w:r w:rsidR="001B02E0" w:rsidRPr="0025446B">
        <w:rPr>
          <w:b/>
        </w:rPr>
        <w:t>http://&lt;AccessPoint IP Address</w:t>
      </w:r>
      <w:proofErr w:type="gramStart"/>
      <w:r w:rsidR="001B02E0" w:rsidRPr="0025446B">
        <w:rPr>
          <w:b/>
        </w:rPr>
        <w:t>&gt;</w:t>
      </w:r>
      <w:r w:rsidR="00F035EF" w:rsidRPr="0025446B">
        <w:rPr>
          <w:b/>
        </w:rPr>
        <w:t>:880/</w:t>
      </w:r>
      <w:proofErr w:type="spellStart"/>
      <w:r w:rsidR="00F035EF" w:rsidRPr="0025446B">
        <w:rPr>
          <w:b/>
        </w:rPr>
        <w:t>cgi</w:t>
      </w:r>
      <w:proofErr w:type="spellEnd"/>
      <w:r w:rsidR="00F035EF" w:rsidRPr="0025446B">
        <w:rPr>
          <w:b/>
        </w:rPr>
        <w:t>-bin/</w:t>
      </w:r>
      <w:proofErr w:type="spellStart"/>
      <w:r w:rsidR="00F035EF" w:rsidRPr="0025446B">
        <w:rPr>
          <w:b/>
        </w:rPr>
        <w:t>hotspot_login.cgi</w:t>
      </w:r>
      <w:proofErr w:type="spellEnd"/>
      <w:proofErr w:type="gramEnd"/>
    </w:p>
    <w:p w14:paraId="73A50C98" w14:textId="7082B8CA" w:rsidR="00344D63" w:rsidRDefault="00344D63" w:rsidP="009B5571">
      <w:r>
        <w:t>S</w:t>
      </w:r>
      <w:r w:rsidR="00D806C3">
        <w:t>ample code for Clickthrough</w:t>
      </w:r>
      <w:r>
        <w:t>:</w:t>
      </w:r>
    </w:p>
    <w:p w14:paraId="61F81B7C" w14:textId="2285FFEA" w:rsidR="00344D63" w:rsidRDefault="00F52C0A" w:rsidP="009B5571">
      <w:r>
        <w:object w:dxaOrig="1520" w:dyaOrig="988" w14:anchorId="09B77A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8pt;height:49.2pt" o:ole="">
            <v:imagedata r:id="rId14" o:title=""/>
          </v:shape>
          <o:OLEObject Type="Embed" ProgID="Package" ShapeID="_x0000_i1025" DrawAspect="Icon" ObjectID="_1683700475" r:id="rId15"/>
        </w:object>
      </w:r>
    </w:p>
    <w:p w14:paraId="7FE730A1" w14:textId="6649C679" w:rsidR="0025446B" w:rsidRDefault="00344D63" w:rsidP="009B5571">
      <w:r>
        <w:t xml:space="preserve">Sample code for </w:t>
      </w:r>
      <w:r w:rsidR="00D806C3">
        <w:t xml:space="preserve">RADIUS / LDAP / Local Guest </w:t>
      </w:r>
      <w:r>
        <w:t>Account Authentication</w:t>
      </w:r>
      <w:r w:rsidR="00F52C0A">
        <w:t>:</w:t>
      </w:r>
    </w:p>
    <w:p w14:paraId="37500B84" w14:textId="1FA78ACE" w:rsidR="00F52C0A" w:rsidRDefault="00893EFE" w:rsidP="009B5571">
      <w:r>
        <w:object w:dxaOrig="1520" w:dyaOrig="988" w14:anchorId="02149BB8">
          <v:shape id="_x0000_i1026" type="#_x0000_t75" style="width:76.8pt;height:49.2pt" o:ole="">
            <v:imagedata r:id="rId16" o:title=""/>
          </v:shape>
          <o:OLEObject Type="Embed" ProgID="Package" ShapeID="_x0000_i1026" DrawAspect="Icon" ObjectID="_1683700476" r:id="rId17"/>
        </w:object>
      </w:r>
    </w:p>
    <w:p w14:paraId="424F6B5E" w14:textId="36157373" w:rsidR="00FD357B" w:rsidRPr="00FD357B" w:rsidRDefault="00FD357B" w:rsidP="00FD357B">
      <w:pPr>
        <w:pStyle w:val="Title"/>
        <w:rPr>
          <w:color w:val="FF0000"/>
        </w:rPr>
      </w:pPr>
      <w:r w:rsidRPr="00FD357B">
        <w:rPr>
          <w:color w:val="FF0000"/>
        </w:rPr>
        <w:t>Real Time Example:</w:t>
      </w:r>
    </w:p>
    <w:p w14:paraId="5F6C988F" w14:textId="77777777" w:rsidR="00FD357B" w:rsidRDefault="00FD357B" w:rsidP="00FD357B">
      <w:pPr>
        <w:rPr>
          <w:color w:val="1F497D"/>
        </w:rPr>
      </w:pPr>
    </w:p>
    <w:p w14:paraId="4353790D" w14:textId="4DC8C95C" w:rsidR="00FD357B" w:rsidRDefault="00FD357B" w:rsidP="00FD357B">
      <w:pPr>
        <w:rPr>
          <w:color w:val="1F497D"/>
        </w:rPr>
      </w:pPr>
      <w:r>
        <w:rPr>
          <w:color w:val="1F497D"/>
        </w:rPr>
        <w:t>For Guest Access on Cambium AP to work, wireless client should be sending the POST in below generic format (can refer integration doc shared by Cambium Team).</w:t>
      </w:r>
    </w:p>
    <w:p w14:paraId="7457C142" w14:textId="77777777" w:rsidR="00FD357B" w:rsidRDefault="00FD357B" w:rsidP="00FD357B">
      <w:pPr>
        <w:rPr>
          <w:b/>
          <w:bCs/>
          <w:color w:val="1F497D"/>
        </w:rPr>
      </w:pPr>
      <w:proofErr w:type="gramStart"/>
      <w:r>
        <w:rPr>
          <w:b/>
          <w:bCs/>
          <w:color w:val="1F497D"/>
        </w:rPr>
        <w:t>POST  :</w:t>
      </w:r>
      <w:proofErr w:type="gramEnd"/>
      <w:r>
        <w:rPr>
          <w:b/>
          <w:bCs/>
          <w:color w:val="1F497D"/>
        </w:rPr>
        <w:t xml:space="preserve">  </w:t>
      </w:r>
      <w:hyperlink w:history="1">
        <w:r>
          <w:rPr>
            <w:rStyle w:val="Hyperlink"/>
            <w:b/>
            <w:bCs/>
          </w:rPr>
          <w:t>http://&lt;AP_IP&gt;:880/cgi-bin/hotspot_login.cgi</w:t>
        </w:r>
      </w:hyperlink>
      <w:r>
        <w:rPr>
          <w:b/>
          <w:bCs/>
          <w:color w:val="1F497D"/>
        </w:rPr>
        <w:t>? &lt;</w:t>
      </w:r>
      <w:proofErr w:type="spellStart"/>
      <w:r>
        <w:rPr>
          <w:b/>
          <w:bCs/>
          <w:color w:val="1F497D"/>
        </w:rPr>
        <w:t>query_string</w:t>
      </w:r>
      <w:proofErr w:type="spellEnd"/>
      <w:r>
        <w:rPr>
          <w:b/>
          <w:bCs/>
          <w:color w:val="1F497D"/>
        </w:rPr>
        <w:t>&gt;</w:t>
      </w:r>
    </w:p>
    <w:p w14:paraId="659E0380" w14:textId="77777777" w:rsidR="00FD357B" w:rsidRDefault="00FD357B" w:rsidP="00FD357B">
      <w:pPr>
        <w:rPr>
          <w:color w:val="1F497D"/>
        </w:rPr>
      </w:pPr>
    </w:p>
    <w:p w14:paraId="79F92F85" w14:textId="6B25500D" w:rsidR="00FD357B" w:rsidRDefault="00FD357B" w:rsidP="00FD357B">
      <w:pPr>
        <w:rPr>
          <w:color w:val="1F497D"/>
        </w:rPr>
      </w:pPr>
      <w:r>
        <w:rPr>
          <w:color w:val="1F497D"/>
        </w:rPr>
        <w:lastRenderedPageBreak/>
        <w:t xml:space="preserve">Here one real time example of POST when submit button is </w:t>
      </w:r>
      <w:proofErr w:type="gramStart"/>
      <w:r>
        <w:rPr>
          <w:color w:val="1F497D"/>
        </w:rPr>
        <w:t>clicked :</w:t>
      </w:r>
      <w:proofErr w:type="gramEnd"/>
      <w:r w:rsidR="00087511">
        <w:rPr>
          <w:color w:val="1F497D"/>
        </w:rPr>
        <w:tab/>
      </w:r>
    </w:p>
    <w:p w14:paraId="67A10257" w14:textId="77777777" w:rsidR="00FD357B" w:rsidRDefault="00FD357B" w:rsidP="00FD357B">
      <w:pPr>
        <w:rPr>
          <w:color w:val="1F497D"/>
        </w:rPr>
      </w:pPr>
      <w:r>
        <w:rPr>
          <w:b/>
          <w:bCs/>
          <w:color w:val="1F497D"/>
        </w:rPr>
        <w:t xml:space="preserve">AP </w:t>
      </w:r>
      <w:proofErr w:type="gramStart"/>
      <w:r>
        <w:rPr>
          <w:b/>
          <w:bCs/>
          <w:color w:val="1F497D"/>
        </w:rPr>
        <w:t xml:space="preserve">IP </w:t>
      </w:r>
      <w:r>
        <w:rPr>
          <w:color w:val="1F497D"/>
        </w:rPr>
        <w:t>:</w:t>
      </w:r>
      <w:proofErr w:type="gramEnd"/>
      <w:r>
        <w:rPr>
          <w:color w:val="1F497D"/>
        </w:rPr>
        <w:t xml:space="preserve"> 10.110.234.1</w:t>
      </w:r>
    </w:p>
    <w:p w14:paraId="26E3BBB8" w14:textId="27630F5E" w:rsidR="00FD357B" w:rsidRDefault="00FD357B" w:rsidP="00FD357B">
      <w:pPr>
        <w:rPr>
          <w:color w:val="1F497D"/>
        </w:rPr>
      </w:pPr>
      <w:r>
        <w:rPr>
          <w:b/>
          <w:bCs/>
          <w:color w:val="1F497D"/>
        </w:rPr>
        <w:t>Port No Opened On AP</w:t>
      </w:r>
      <w:r>
        <w:rPr>
          <w:color w:val="1F497D"/>
        </w:rPr>
        <w:t>: 880</w:t>
      </w:r>
    </w:p>
    <w:p w14:paraId="09A53BD8" w14:textId="77777777" w:rsidR="00FD357B" w:rsidRDefault="00FD357B" w:rsidP="00FD357B">
      <w:pPr>
        <w:rPr>
          <w:color w:val="1F497D"/>
        </w:rPr>
      </w:pPr>
    </w:p>
    <w:p w14:paraId="22F57136" w14:textId="77777777" w:rsidR="00FD357B" w:rsidRDefault="00FD357B" w:rsidP="00FD357B">
      <w:pPr>
        <w:rPr>
          <w:color w:val="1F497D"/>
        </w:rPr>
      </w:pPr>
      <w:r>
        <w:rPr>
          <w:color w:val="1F497D"/>
        </w:rPr>
        <w:t xml:space="preserve">POST </w:t>
      </w:r>
      <w:hyperlink r:id="rId18" w:history="1">
        <w:r>
          <w:rPr>
            <w:rStyle w:val="Hyperlink"/>
          </w:rPr>
          <w:t>http://10.110.234.1:880/cgi-bin/hotspot_login.cgi?ga_ssid=Site1-E400-Guest-WLAN&amp;ga_ap_mac=00-04-56-AE-28-E4&amp;ga_nas_id=00:04:56:AE:28:E4&amp;ga_srvr=10.110.234.1&amp;ga_cmac=E4-A7-A0-48-7A-C9&amp;ga_rssi=51&amp;ga_Qv=eEROBR86HBgAGDEEVgQAGw4UWRUCACYVMgFPTC5ZLlVfXVVGWS9FVghZRyRLBhMUMww.&amp;ga_orig_url=http://www.ndtv.com/</w:t>
        </w:r>
      </w:hyperlink>
      <w:r>
        <w:rPr>
          <w:color w:val="1F497D"/>
        </w:rPr>
        <w:t xml:space="preserve"> </w:t>
      </w:r>
    </w:p>
    <w:p w14:paraId="3D04F0BF" w14:textId="77777777" w:rsidR="00FD357B" w:rsidRDefault="00FD357B" w:rsidP="00FD357B">
      <w:pPr>
        <w:rPr>
          <w:color w:val="1F497D"/>
        </w:rPr>
      </w:pPr>
    </w:p>
    <w:p w14:paraId="019497D9" w14:textId="77777777" w:rsidR="00FD357B" w:rsidRDefault="00FD357B" w:rsidP="00FD357B">
      <w:pPr>
        <w:rPr>
          <w:color w:val="1F497D"/>
        </w:rPr>
      </w:pPr>
      <w:r>
        <w:rPr>
          <w:color w:val="1F497D"/>
        </w:rPr>
        <w:t>To start with following is the packet flow between AP and the wireless client:</w:t>
      </w:r>
    </w:p>
    <w:p w14:paraId="3C9205BF" w14:textId="6C491BB5" w:rsidR="00FD357B" w:rsidRDefault="00FD357B" w:rsidP="00FD357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color w:val="1F497D"/>
        </w:rPr>
      </w:pPr>
      <w:r>
        <w:rPr>
          <w:color w:val="1F497D"/>
        </w:rPr>
        <w:t xml:space="preserve">When wireless client connects, it will get redirection page whose URL will be </w:t>
      </w:r>
      <w:r w:rsidR="001118BD">
        <w:rPr>
          <w:color w:val="1F497D"/>
        </w:rPr>
        <w:t xml:space="preserve">of the </w:t>
      </w:r>
      <w:r>
        <w:rPr>
          <w:color w:val="1F497D"/>
        </w:rPr>
        <w:t>below format:</w:t>
      </w:r>
    </w:p>
    <w:p w14:paraId="48F346C8" w14:textId="77777777" w:rsidR="00FD357B" w:rsidRDefault="00EA6437" w:rsidP="00FD357B">
      <w:pPr>
        <w:pStyle w:val="ListParagraph"/>
        <w:rPr>
          <w:color w:val="1F497D"/>
        </w:rPr>
      </w:pPr>
      <w:hyperlink r:id="rId19" w:history="1">
        <w:r w:rsidR="00FD357B">
          <w:rPr>
            <w:rStyle w:val="Hyperlink"/>
          </w:rPr>
          <w:t>http://172.19.32.18/guest</w:t>
        </w:r>
        <w:r w:rsidR="00FD357B">
          <w:rPr>
            <w:rStyle w:val="Hyperlink"/>
            <w:b/>
            <w:bCs/>
          </w:rPr>
          <w:t>/guest_register_3_login.php</w:t>
        </w:r>
        <w:r w:rsidR="00FD357B">
          <w:rPr>
            <w:rStyle w:val="Hyperlink"/>
          </w:rPr>
          <w:t>?ga_ssid=Raj_HC_Emp&amp;ga_ap_mac=00-04-56-BF-98-9E&amp;ga_nas_id=E500-BF989E&amp;ga_srvr=10.110.234.1&amp;ga_cmac=74-DF-BF-B7-C6-8D&amp;ga_Qv=eQeEROBR86HBgAGDEEVgQAGw4UWRUCACYVMgFPTC5ZLlVfXVVGWS9FVghZRyRLBhMUMww</w:t>
        </w:r>
      </w:hyperlink>
    </w:p>
    <w:p w14:paraId="37EF3628" w14:textId="77777777" w:rsidR="00FD357B" w:rsidRDefault="00FD357B" w:rsidP="00FD357B">
      <w:pPr>
        <w:pStyle w:val="ListParagraph"/>
        <w:rPr>
          <w:color w:val="1F497D"/>
        </w:rPr>
      </w:pPr>
    </w:p>
    <w:p w14:paraId="6EFD6BA7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>Here,</w:t>
      </w:r>
    </w:p>
    <w:p w14:paraId="0B17DEAE" w14:textId="788DA0C6" w:rsidR="00FD357B" w:rsidRDefault="00B03634" w:rsidP="00FD357B">
      <w:pPr>
        <w:pStyle w:val="ListParagraph"/>
        <w:rPr>
          <w:color w:val="1F497D"/>
        </w:rPr>
      </w:pPr>
      <w:r>
        <w:rPr>
          <w:b/>
          <w:bCs/>
          <w:color w:val="1F497D"/>
        </w:rPr>
        <w:t>Web Server IP</w:t>
      </w:r>
      <w:r w:rsidR="00FD357B">
        <w:rPr>
          <w:b/>
          <w:bCs/>
          <w:color w:val="1F497D"/>
        </w:rPr>
        <w:t xml:space="preserve"> </w:t>
      </w:r>
      <w:proofErr w:type="gramStart"/>
      <w:r w:rsidR="00FD357B">
        <w:rPr>
          <w:b/>
          <w:bCs/>
          <w:color w:val="1F497D"/>
        </w:rPr>
        <w:t>is :</w:t>
      </w:r>
      <w:proofErr w:type="gramEnd"/>
      <w:r w:rsidR="00FD357B">
        <w:rPr>
          <w:b/>
          <w:bCs/>
          <w:color w:val="1F497D"/>
        </w:rPr>
        <w:t xml:space="preserve"> </w:t>
      </w:r>
      <w:r w:rsidR="00FD357B">
        <w:rPr>
          <w:color w:val="1F497D"/>
        </w:rPr>
        <w:t>172.19.32.18</w:t>
      </w:r>
    </w:p>
    <w:p w14:paraId="2DC67A2D" w14:textId="77777777" w:rsidR="00FD357B" w:rsidRDefault="00FD357B" w:rsidP="00FD357B">
      <w:pPr>
        <w:pStyle w:val="ListParagraph"/>
        <w:rPr>
          <w:color w:val="1F497D"/>
        </w:rPr>
      </w:pPr>
      <w:r>
        <w:rPr>
          <w:b/>
          <w:bCs/>
          <w:color w:val="1F497D"/>
        </w:rPr>
        <w:t xml:space="preserve">Cambium AP </w:t>
      </w:r>
      <w:proofErr w:type="gramStart"/>
      <w:r>
        <w:rPr>
          <w:b/>
          <w:bCs/>
          <w:color w:val="1F497D"/>
        </w:rPr>
        <w:t>IP  is</w:t>
      </w:r>
      <w:proofErr w:type="gramEnd"/>
      <w:r>
        <w:rPr>
          <w:b/>
          <w:bCs/>
          <w:color w:val="1F497D"/>
        </w:rPr>
        <w:t xml:space="preserve"> :</w:t>
      </w:r>
      <w:r>
        <w:rPr>
          <w:color w:val="1F497D"/>
        </w:rPr>
        <w:t xml:space="preserve"> 10.110.234.1</w:t>
      </w:r>
    </w:p>
    <w:p w14:paraId="3249D655" w14:textId="77777777" w:rsidR="00FD357B" w:rsidRDefault="00FD357B" w:rsidP="00FD357B">
      <w:pPr>
        <w:pStyle w:val="ListParagraph"/>
        <w:rPr>
          <w:color w:val="1F497D"/>
        </w:rPr>
      </w:pPr>
      <w:r>
        <w:rPr>
          <w:b/>
          <w:bCs/>
          <w:color w:val="1F497D"/>
        </w:rPr>
        <w:t xml:space="preserve">Client </w:t>
      </w:r>
      <w:proofErr w:type="gramStart"/>
      <w:r>
        <w:rPr>
          <w:b/>
          <w:bCs/>
          <w:color w:val="1F497D"/>
        </w:rPr>
        <w:t>MAC :</w:t>
      </w:r>
      <w:proofErr w:type="gramEnd"/>
      <w:r>
        <w:rPr>
          <w:color w:val="1F497D"/>
        </w:rPr>
        <w:t xml:space="preserve"> 74-DF-BF-B7-C6-8D</w:t>
      </w:r>
    </w:p>
    <w:p w14:paraId="55B04761" w14:textId="77777777" w:rsidR="00FD357B" w:rsidRDefault="00FD357B" w:rsidP="00FD357B">
      <w:pPr>
        <w:pStyle w:val="ListParagraph"/>
        <w:rPr>
          <w:color w:val="1F497D"/>
        </w:rPr>
      </w:pPr>
      <w:r>
        <w:rPr>
          <w:b/>
          <w:bCs/>
          <w:color w:val="1F497D"/>
        </w:rPr>
        <w:t xml:space="preserve">Query </w:t>
      </w:r>
      <w:proofErr w:type="gramStart"/>
      <w:r>
        <w:rPr>
          <w:b/>
          <w:bCs/>
          <w:color w:val="1F497D"/>
        </w:rPr>
        <w:t>String :</w:t>
      </w:r>
      <w:proofErr w:type="gramEnd"/>
      <w:r>
        <w:rPr>
          <w:color w:val="1F497D"/>
        </w:rPr>
        <w:t xml:space="preserve"> Everything after the question mark in the above </w:t>
      </w:r>
      <w:proofErr w:type="spellStart"/>
      <w:r>
        <w:rPr>
          <w:color w:val="1F497D"/>
        </w:rPr>
        <w:t>url</w:t>
      </w:r>
      <w:proofErr w:type="spellEnd"/>
      <w:r>
        <w:rPr>
          <w:color w:val="1F497D"/>
        </w:rPr>
        <w:t xml:space="preserve"> ( of step -1)</w:t>
      </w:r>
    </w:p>
    <w:p w14:paraId="66AF3F89" w14:textId="77777777" w:rsidR="00FD357B" w:rsidRDefault="00FD357B" w:rsidP="00FD357B">
      <w:pPr>
        <w:pStyle w:val="ListParagraph"/>
        <w:rPr>
          <w:color w:val="1F497D"/>
        </w:rPr>
      </w:pPr>
    </w:p>
    <w:p w14:paraId="6C2548CD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 xml:space="preserve">Note, that Cambium AP IP is present in </w:t>
      </w:r>
      <w:proofErr w:type="spellStart"/>
      <w:r>
        <w:rPr>
          <w:b/>
          <w:bCs/>
          <w:color w:val="1F497D"/>
        </w:rPr>
        <w:t>ga_srvr</w:t>
      </w:r>
      <w:proofErr w:type="spellEnd"/>
      <w:r>
        <w:rPr>
          <w:color w:val="1F497D"/>
        </w:rPr>
        <w:t xml:space="preserve"> in the query string part of above </w:t>
      </w:r>
      <w:proofErr w:type="spellStart"/>
      <w:r>
        <w:rPr>
          <w:color w:val="1F497D"/>
        </w:rPr>
        <w:t>url</w:t>
      </w:r>
      <w:proofErr w:type="spellEnd"/>
      <w:r>
        <w:rPr>
          <w:color w:val="1F497D"/>
        </w:rPr>
        <w:t xml:space="preserve"> (of step – 1).</w:t>
      </w:r>
    </w:p>
    <w:p w14:paraId="6D66DF19" w14:textId="77777777" w:rsidR="00FD357B" w:rsidRDefault="00FD357B" w:rsidP="00FD357B">
      <w:pPr>
        <w:pStyle w:val="ListParagraph"/>
        <w:rPr>
          <w:color w:val="1F497D"/>
        </w:rPr>
      </w:pPr>
    </w:p>
    <w:p w14:paraId="1E89C163" w14:textId="73E91A77" w:rsidR="00FD357B" w:rsidRDefault="00FD357B" w:rsidP="00FD357B">
      <w:pPr>
        <w:pStyle w:val="ListParagraph"/>
        <w:numPr>
          <w:ilvl w:val="0"/>
          <w:numId w:val="8"/>
        </w:numPr>
        <w:spacing w:after="0" w:line="240" w:lineRule="auto"/>
        <w:contextualSpacing w:val="0"/>
        <w:rPr>
          <w:color w:val="1F497D"/>
        </w:rPr>
      </w:pPr>
      <w:r>
        <w:rPr>
          <w:color w:val="1F497D"/>
        </w:rPr>
        <w:t>When wireless client fills the form and do/</w:t>
      </w:r>
      <w:r w:rsidR="001118BD">
        <w:rPr>
          <w:color w:val="1F497D"/>
        </w:rPr>
        <w:t>click</w:t>
      </w:r>
      <w:r>
        <w:rPr>
          <w:color w:val="1F497D"/>
        </w:rPr>
        <w:t xml:space="preserve"> the submit</w:t>
      </w:r>
      <w:r w:rsidR="001118BD">
        <w:rPr>
          <w:color w:val="1F497D"/>
        </w:rPr>
        <w:t xml:space="preserve"> button</w:t>
      </w:r>
      <w:r>
        <w:rPr>
          <w:color w:val="1F497D"/>
        </w:rPr>
        <w:t xml:space="preserve">, Cambium AP expects the submit URL (internally called as POST </w:t>
      </w:r>
      <w:proofErr w:type="spellStart"/>
      <w:r>
        <w:rPr>
          <w:color w:val="1F497D"/>
        </w:rPr>
        <w:t>url</w:t>
      </w:r>
      <w:proofErr w:type="spellEnd"/>
      <w:r>
        <w:rPr>
          <w:color w:val="1F497D"/>
        </w:rPr>
        <w:t xml:space="preserve">), in the below </w:t>
      </w:r>
      <w:proofErr w:type="gramStart"/>
      <w:r>
        <w:rPr>
          <w:color w:val="1F497D"/>
        </w:rPr>
        <w:t>format :</w:t>
      </w:r>
      <w:proofErr w:type="gramEnd"/>
    </w:p>
    <w:p w14:paraId="25CCBDD2" w14:textId="77777777" w:rsidR="00FD357B" w:rsidRDefault="00EA6437" w:rsidP="00FD357B">
      <w:pPr>
        <w:pStyle w:val="ListParagraph"/>
        <w:rPr>
          <w:color w:val="1F497D"/>
        </w:rPr>
      </w:pPr>
      <w:hyperlink r:id="rId20" w:history="1">
        <w:r w:rsidR="00FD357B">
          <w:rPr>
            <w:rStyle w:val="Hyperlink"/>
          </w:rPr>
          <w:t>http://10.110.234.1:880/cgi-bin/hotspot_login.cgi?ga_ssid=Raj_HC_Emp&amp;ga_ap_mac=00-04-56-BF-98-9E&amp;ga_nas_id=E500-BF989E&amp;ga_srvr=10.110.234.1&amp;ga_cmac=74-DF-BF-B7-C6-8D&amp;ga_Qv=eQeEROBR86HBgAGDEEVgQAGw4UWRUCACYVMgFPTC5ZLlVfXVVGWS9FVghZRyRLBhMUMww</w:t>
        </w:r>
      </w:hyperlink>
    </w:p>
    <w:p w14:paraId="3A9AE660" w14:textId="77777777" w:rsidR="00FD357B" w:rsidRDefault="00FD357B" w:rsidP="00FD357B">
      <w:pPr>
        <w:pStyle w:val="ListParagraph"/>
        <w:rPr>
          <w:color w:val="1F497D"/>
        </w:rPr>
      </w:pPr>
    </w:p>
    <w:p w14:paraId="6384B67B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>Here,</w:t>
      </w:r>
    </w:p>
    <w:p w14:paraId="75598311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 xml:space="preserve">Cambium AP </w:t>
      </w:r>
      <w:proofErr w:type="gramStart"/>
      <w:r>
        <w:rPr>
          <w:color w:val="1F497D"/>
        </w:rPr>
        <w:t>IP :</w:t>
      </w:r>
      <w:proofErr w:type="gramEnd"/>
      <w:r>
        <w:rPr>
          <w:color w:val="1F497D"/>
        </w:rPr>
        <w:t xml:space="preserve"> 10.110.234.1</w:t>
      </w:r>
    </w:p>
    <w:p w14:paraId="06062315" w14:textId="77777777" w:rsidR="00FD357B" w:rsidRDefault="00FD357B" w:rsidP="00FD357B">
      <w:pPr>
        <w:pStyle w:val="ListParagraph"/>
        <w:rPr>
          <w:color w:val="1F497D"/>
        </w:rPr>
      </w:pPr>
      <w:r>
        <w:rPr>
          <w:color w:val="1F497D"/>
        </w:rPr>
        <w:t xml:space="preserve">Cambium Port </w:t>
      </w:r>
      <w:proofErr w:type="gramStart"/>
      <w:r>
        <w:rPr>
          <w:color w:val="1F497D"/>
        </w:rPr>
        <w:t>No :</w:t>
      </w:r>
      <w:proofErr w:type="gramEnd"/>
      <w:r>
        <w:rPr>
          <w:color w:val="1F497D"/>
        </w:rPr>
        <w:t xml:space="preserve"> 880</w:t>
      </w:r>
    </w:p>
    <w:p w14:paraId="347C9281" w14:textId="77777777" w:rsidR="00FD357B" w:rsidRDefault="00FD357B" w:rsidP="00FD357B">
      <w:pPr>
        <w:pStyle w:val="ListParagraph"/>
        <w:rPr>
          <w:color w:val="1F497D"/>
        </w:rPr>
      </w:pPr>
    </w:p>
    <w:p w14:paraId="6FFADE30" w14:textId="642597B0" w:rsidR="00FD357B" w:rsidRDefault="00FD357B" w:rsidP="00FD357B">
      <w:pPr>
        <w:rPr>
          <w:color w:val="1F497D"/>
        </w:rPr>
      </w:pPr>
      <w:r>
        <w:rPr>
          <w:color w:val="1F497D"/>
        </w:rPr>
        <w:t>Note that, everything received as part of query string (everything after question mark) in the redirection URL, needs to be appended back in the POST URL.</w:t>
      </w:r>
    </w:p>
    <w:p w14:paraId="113930CE" w14:textId="5A11F798" w:rsidR="00FD357B" w:rsidRDefault="00FD357B" w:rsidP="00FD357B">
      <w:pPr>
        <w:rPr>
          <w:color w:val="1F497D"/>
        </w:rPr>
      </w:pPr>
    </w:p>
    <w:p w14:paraId="7E547B39" w14:textId="77777777" w:rsidR="00FD357B" w:rsidRPr="0025446B" w:rsidRDefault="00FD357B" w:rsidP="00FD357B"/>
    <w:sectPr w:rsidR="00FD357B" w:rsidRPr="0025446B" w:rsidSect="003C5F09">
      <w:footerReference w:type="default" r:id="rId21"/>
      <w:headerReference w:type="first" r:id="rId22"/>
      <w:footerReference w:type="first" r:id="rId23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0577E" w14:textId="77777777" w:rsidR="00BA0123" w:rsidRDefault="00BA0123" w:rsidP="00425DE7">
      <w:pPr>
        <w:spacing w:after="0" w:line="240" w:lineRule="auto"/>
      </w:pPr>
      <w:r>
        <w:separator/>
      </w:r>
    </w:p>
  </w:endnote>
  <w:endnote w:type="continuationSeparator" w:id="0">
    <w:p w14:paraId="3A3E28B4" w14:textId="77777777" w:rsidR="00BA0123" w:rsidRDefault="00BA0123" w:rsidP="00425D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E76DB" w14:textId="08B26677" w:rsidR="003C5F09" w:rsidRPr="003C5F09" w:rsidRDefault="003C5F09" w:rsidP="003C5F0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-</w:t>
    </w:r>
    <w:r w:rsidRPr="003C5F09">
      <w:rPr>
        <w:sz w:val="16"/>
        <w:szCs w:val="16"/>
      </w:rPr>
      <w:t>Guest Access WLAN-External Hotspot with RADIUS Authentic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75CFB" w14:textId="5C1854B9" w:rsidR="00B0474F" w:rsidRPr="003C5F09" w:rsidRDefault="00B0474F" w:rsidP="003C5F09">
    <w:pPr>
      <w:pStyle w:val="Footer"/>
      <w:jc w:val="right"/>
      <w:rPr>
        <w:sz w:val="16"/>
        <w:szCs w:val="16"/>
      </w:rPr>
    </w:pPr>
    <w:r w:rsidRPr="003C5F09">
      <w:rPr>
        <w:sz w:val="16"/>
        <w:szCs w:val="16"/>
      </w:rPr>
      <w:t>- Guest Access WLAN-External Hotspot with RADIUS Authentic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70525" w14:textId="77777777" w:rsidR="00BA0123" w:rsidRDefault="00BA0123" w:rsidP="00425DE7">
      <w:pPr>
        <w:spacing w:after="0" w:line="240" w:lineRule="auto"/>
      </w:pPr>
      <w:r>
        <w:separator/>
      </w:r>
    </w:p>
  </w:footnote>
  <w:footnote w:type="continuationSeparator" w:id="0">
    <w:p w14:paraId="035017A9" w14:textId="77777777" w:rsidR="00BA0123" w:rsidRDefault="00BA0123" w:rsidP="00425D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115C9" w14:textId="0904CCB1" w:rsidR="00995304" w:rsidRPr="000F447B" w:rsidRDefault="00995304" w:rsidP="00995304">
    <w:pPr>
      <w:pStyle w:val="Header"/>
      <w:jc w:val="center"/>
      <w:rPr>
        <w:b/>
        <w:color w:val="833C0B" w:themeColor="accent2" w:themeShade="80"/>
        <w:sz w:val="36"/>
        <w:szCs w:val="36"/>
        <w:u w:val="single"/>
      </w:rPr>
    </w:pPr>
    <w:r w:rsidRPr="000F447B">
      <w:rPr>
        <w:b/>
        <w:color w:val="833C0B" w:themeColor="accent2" w:themeShade="80"/>
        <w:sz w:val="36"/>
        <w:szCs w:val="36"/>
        <w:u w:val="single"/>
      </w:rPr>
      <w:t>Guest Access WLAN</w:t>
    </w:r>
    <w:r w:rsidR="004E4253">
      <w:rPr>
        <w:b/>
        <w:color w:val="833C0B" w:themeColor="accent2" w:themeShade="80"/>
        <w:sz w:val="36"/>
        <w:szCs w:val="36"/>
        <w:u w:val="single"/>
      </w:rPr>
      <w:t>-External Hotspot with RADIUS Authent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31CF7"/>
    <w:multiLevelType w:val="hybridMultilevel"/>
    <w:tmpl w:val="B4BC08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535E1"/>
    <w:multiLevelType w:val="hybridMultilevel"/>
    <w:tmpl w:val="3FE6AF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0C131E"/>
    <w:multiLevelType w:val="hybridMultilevel"/>
    <w:tmpl w:val="B6B49504"/>
    <w:lvl w:ilvl="0" w:tplc="32F89EE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72920ED"/>
    <w:multiLevelType w:val="hybridMultilevel"/>
    <w:tmpl w:val="CADCDDDE"/>
    <w:lvl w:ilvl="0" w:tplc="C270EA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E0012E6"/>
    <w:multiLevelType w:val="hybridMultilevel"/>
    <w:tmpl w:val="338858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315A35"/>
    <w:multiLevelType w:val="hybridMultilevel"/>
    <w:tmpl w:val="D2EE8A12"/>
    <w:lvl w:ilvl="0" w:tplc="41C0F55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592D4B"/>
    <w:multiLevelType w:val="hybridMultilevel"/>
    <w:tmpl w:val="09544802"/>
    <w:lvl w:ilvl="0" w:tplc="22D816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35669E7"/>
    <w:multiLevelType w:val="hybridMultilevel"/>
    <w:tmpl w:val="7D50E4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Da2MLE0NDW0tDBW0lEKTi0uzszPAykwrgUAWR/XpiwAAAA="/>
  </w:docVars>
  <w:rsids>
    <w:rsidRoot w:val="00E807C8"/>
    <w:rsid w:val="0000371B"/>
    <w:rsid w:val="00011F0C"/>
    <w:rsid w:val="00020922"/>
    <w:rsid w:val="0002795D"/>
    <w:rsid w:val="000432BB"/>
    <w:rsid w:val="0005734A"/>
    <w:rsid w:val="00087511"/>
    <w:rsid w:val="000B3339"/>
    <w:rsid w:val="000B4523"/>
    <w:rsid w:val="000C2311"/>
    <w:rsid w:val="000C402D"/>
    <w:rsid w:val="000C662D"/>
    <w:rsid w:val="000D5F9C"/>
    <w:rsid w:val="000E6525"/>
    <w:rsid w:val="000F447B"/>
    <w:rsid w:val="000F46C5"/>
    <w:rsid w:val="000F6F4B"/>
    <w:rsid w:val="001118BD"/>
    <w:rsid w:val="00117E22"/>
    <w:rsid w:val="00131535"/>
    <w:rsid w:val="0013624F"/>
    <w:rsid w:val="00164D3E"/>
    <w:rsid w:val="001863CD"/>
    <w:rsid w:val="001B02E0"/>
    <w:rsid w:val="001C26C6"/>
    <w:rsid w:val="001C656E"/>
    <w:rsid w:val="001F3327"/>
    <w:rsid w:val="001F39E3"/>
    <w:rsid w:val="00204BCD"/>
    <w:rsid w:val="00214EC4"/>
    <w:rsid w:val="002219B3"/>
    <w:rsid w:val="00233642"/>
    <w:rsid w:val="0024153C"/>
    <w:rsid w:val="0025446B"/>
    <w:rsid w:val="00267108"/>
    <w:rsid w:val="00277AF2"/>
    <w:rsid w:val="00282841"/>
    <w:rsid w:val="002927E0"/>
    <w:rsid w:val="002A5EEA"/>
    <w:rsid w:val="002B5815"/>
    <w:rsid w:val="002C053A"/>
    <w:rsid w:val="002F2245"/>
    <w:rsid w:val="002F3230"/>
    <w:rsid w:val="0030045C"/>
    <w:rsid w:val="00301607"/>
    <w:rsid w:val="00302712"/>
    <w:rsid w:val="00314640"/>
    <w:rsid w:val="00325B81"/>
    <w:rsid w:val="00344D63"/>
    <w:rsid w:val="00365CDF"/>
    <w:rsid w:val="00372417"/>
    <w:rsid w:val="00397F3F"/>
    <w:rsid w:val="003C2170"/>
    <w:rsid w:val="003C5F09"/>
    <w:rsid w:val="003E2548"/>
    <w:rsid w:val="004024C9"/>
    <w:rsid w:val="004026F5"/>
    <w:rsid w:val="00403989"/>
    <w:rsid w:val="0040525C"/>
    <w:rsid w:val="004118C0"/>
    <w:rsid w:val="004122B7"/>
    <w:rsid w:val="00412888"/>
    <w:rsid w:val="00416C9E"/>
    <w:rsid w:val="00425DE7"/>
    <w:rsid w:val="004337DB"/>
    <w:rsid w:val="0043669B"/>
    <w:rsid w:val="004375CC"/>
    <w:rsid w:val="00440673"/>
    <w:rsid w:val="0044346C"/>
    <w:rsid w:val="00463281"/>
    <w:rsid w:val="00464022"/>
    <w:rsid w:val="00480EE4"/>
    <w:rsid w:val="004877FF"/>
    <w:rsid w:val="004A18AF"/>
    <w:rsid w:val="004B63B7"/>
    <w:rsid w:val="004C3410"/>
    <w:rsid w:val="004E4253"/>
    <w:rsid w:val="004E685D"/>
    <w:rsid w:val="0050263B"/>
    <w:rsid w:val="005301E2"/>
    <w:rsid w:val="005347E0"/>
    <w:rsid w:val="0054020B"/>
    <w:rsid w:val="00540832"/>
    <w:rsid w:val="00542A97"/>
    <w:rsid w:val="00547A7F"/>
    <w:rsid w:val="00550EBE"/>
    <w:rsid w:val="0055313E"/>
    <w:rsid w:val="00560FE1"/>
    <w:rsid w:val="0057027C"/>
    <w:rsid w:val="005A40D7"/>
    <w:rsid w:val="005A7FDB"/>
    <w:rsid w:val="005C4889"/>
    <w:rsid w:val="005D7FF6"/>
    <w:rsid w:val="005E44C3"/>
    <w:rsid w:val="005F5239"/>
    <w:rsid w:val="00625740"/>
    <w:rsid w:val="00634DB0"/>
    <w:rsid w:val="00637D82"/>
    <w:rsid w:val="0066219B"/>
    <w:rsid w:val="006658B1"/>
    <w:rsid w:val="0067290C"/>
    <w:rsid w:val="006A11FA"/>
    <w:rsid w:val="006B06A3"/>
    <w:rsid w:val="006B0776"/>
    <w:rsid w:val="006F4DEF"/>
    <w:rsid w:val="00712585"/>
    <w:rsid w:val="00733021"/>
    <w:rsid w:val="00744255"/>
    <w:rsid w:val="0075561B"/>
    <w:rsid w:val="00761FBB"/>
    <w:rsid w:val="00766027"/>
    <w:rsid w:val="007664D2"/>
    <w:rsid w:val="00767490"/>
    <w:rsid w:val="00775A9A"/>
    <w:rsid w:val="00781083"/>
    <w:rsid w:val="00785BB9"/>
    <w:rsid w:val="00787196"/>
    <w:rsid w:val="007A064B"/>
    <w:rsid w:val="007A0F49"/>
    <w:rsid w:val="007D7285"/>
    <w:rsid w:val="007E009E"/>
    <w:rsid w:val="007E5844"/>
    <w:rsid w:val="00814822"/>
    <w:rsid w:val="00824869"/>
    <w:rsid w:val="00825292"/>
    <w:rsid w:val="00830EDA"/>
    <w:rsid w:val="00865832"/>
    <w:rsid w:val="008707B5"/>
    <w:rsid w:val="0087760D"/>
    <w:rsid w:val="00877A4D"/>
    <w:rsid w:val="00881391"/>
    <w:rsid w:val="0088281E"/>
    <w:rsid w:val="00893EFE"/>
    <w:rsid w:val="008C1ECE"/>
    <w:rsid w:val="008D770D"/>
    <w:rsid w:val="009313EE"/>
    <w:rsid w:val="00951D3E"/>
    <w:rsid w:val="00995304"/>
    <w:rsid w:val="009A0250"/>
    <w:rsid w:val="009B3E7D"/>
    <w:rsid w:val="009B5571"/>
    <w:rsid w:val="009F4460"/>
    <w:rsid w:val="00A066A6"/>
    <w:rsid w:val="00A143E8"/>
    <w:rsid w:val="00A147B8"/>
    <w:rsid w:val="00A16C42"/>
    <w:rsid w:val="00A42BCB"/>
    <w:rsid w:val="00A44EB2"/>
    <w:rsid w:val="00A50BAE"/>
    <w:rsid w:val="00A60947"/>
    <w:rsid w:val="00A832B9"/>
    <w:rsid w:val="00A83BCD"/>
    <w:rsid w:val="00A86446"/>
    <w:rsid w:val="00AA3651"/>
    <w:rsid w:val="00AB1DAF"/>
    <w:rsid w:val="00AB7D76"/>
    <w:rsid w:val="00AC7B79"/>
    <w:rsid w:val="00AE22F7"/>
    <w:rsid w:val="00AF265B"/>
    <w:rsid w:val="00B03634"/>
    <w:rsid w:val="00B0474F"/>
    <w:rsid w:val="00B21B3B"/>
    <w:rsid w:val="00B22A41"/>
    <w:rsid w:val="00B75F09"/>
    <w:rsid w:val="00B769C7"/>
    <w:rsid w:val="00B81CC2"/>
    <w:rsid w:val="00B85218"/>
    <w:rsid w:val="00BA0123"/>
    <w:rsid w:val="00BA5813"/>
    <w:rsid w:val="00BB1DE8"/>
    <w:rsid w:val="00BD3F8E"/>
    <w:rsid w:val="00BE489B"/>
    <w:rsid w:val="00BE589D"/>
    <w:rsid w:val="00BF68C0"/>
    <w:rsid w:val="00C04FB2"/>
    <w:rsid w:val="00C26D15"/>
    <w:rsid w:val="00C329E3"/>
    <w:rsid w:val="00C335A6"/>
    <w:rsid w:val="00C34577"/>
    <w:rsid w:val="00C534A8"/>
    <w:rsid w:val="00C60A8C"/>
    <w:rsid w:val="00C7757E"/>
    <w:rsid w:val="00C82F30"/>
    <w:rsid w:val="00CB4229"/>
    <w:rsid w:val="00CB7B67"/>
    <w:rsid w:val="00CD2A84"/>
    <w:rsid w:val="00CD5AFC"/>
    <w:rsid w:val="00D04417"/>
    <w:rsid w:val="00D1656D"/>
    <w:rsid w:val="00D17D27"/>
    <w:rsid w:val="00D24A31"/>
    <w:rsid w:val="00D3387E"/>
    <w:rsid w:val="00D41F4F"/>
    <w:rsid w:val="00D4506A"/>
    <w:rsid w:val="00D51478"/>
    <w:rsid w:val="00D519EB"/>
    <w:rsid w:val="00D572D3"/>
    <w:rsid w:val="00D62F0A"/>
    <w:rsid w:val="00D806C3"/>
    <w:rsid w:val="00D81C3E"/>
    <w:rsid w:val="00D91972"/>
    <w:rsid w:val="00DA27A1"/>
    <w:rsid w:val="00E035F8"/>
    <w:rsid w:val="00E056B5"/>
    <w:rsid w:val="00E07416"/>
    <w:rsid w:val="00E134CF"/>
    <w:rsid w:val="00E20ABB"/>
    <w:rsid w:val="00E24E87"/>
    <w:rsid w:val="00E54491"/>
    <w:rsid w:val="00E676C4"/>
    <w:rsid w:val="00E807C8"/>
    <w:rsid w:val="00E933EA"/>
    <w:rsid w:val="00EA31D1"/>
    <w:rsid w:val="00EA6437"/>
    <w:rsid w:val="00EC2E40"/>
    <w:rsid w:val="00EC7D84"/>
    <w:rsid w:val="00EC7EB4"/>
    <w:rsid w:val="00ED0BCF"/>
    <w:rsid w:val="00ED1D1C"/>
    <w:rsid w:val="00EF3F38"/>
    <w:rsid w:val="00EF73DF"/>
    <w:rsid w:val="00F0178D"/>
    <w:rsid w:val="00F01A43"/>
    <w:rsid w:val="00F035EF"/>
    <w:rsid w:val="00F11508"/>
    <w:rsid w:val="00F50016"/>
    <w:rsid w:val="00F52C0A"/>
    <w:rsid w:val="00F63281"/>
    <w:rsid w:val="00F81026"/>
    <w:rsid w:val="00F93928"/>
    <w:rsid w:val="00F9658A"/>
    <w:rsid w:val="00FA6F19"/>
    <w:rsid w:val="00FA7D31"/>
    <w:rsid w:val="00FB435F"/>
    <w:rsid w:val="00FB5A44"/>
    <w:rsid w:val="00FC66C4"/>
    <w:rsid w:val="00FD124D"/>
    <w:rsid w:val="00FD357B"/>
    <w:rsid w:val="00FE5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ABA0120"/>
  <w15:chartTrackingRefBased/>
  <w15:docId w15:val="{B3A691FA-86B9-4116-9B93-8D8ACBB63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35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5D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E7"/>
  </w:style>
  <w:style w:type="paragraph" w:styleId="Footer">
    <w:name w:val="footer"/>
    <w:basedOn w:val="Normal"/>
    <w:link w:val="FooterChar"/>
    <w:uiPriority w:val="99"/>
    <w:unhideWhenUsed/>
    <w:rsid w:val="00425D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E7"/>
  </w:style>
  <w:style w:type="paragraph" w:styleId="ListParagraph">
    <w:name w:val="List Paragraph"/>
    <w:basedOn w:val="Normal"/>
    <w:uiPriority w:val="34"/>
    <w:qFormat/>
    <w:rsid w:val="000037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6C9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6C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A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A8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35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D35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357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6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://10.110.234.1:880/cgi-bin/hotspot_login.cgi?ga_ssid=Site1-E400-Guest-WLAN&amp;ga_ap_mac=00-04-56-AE-28-E4&amp;ga_nas_id=00:04:56:AE:28:E4&amp;ga_srvr=10.110.234.1&amp;ga_cmac=E4-A7-A0-48-7A-C9&amp;ga_rssi=51&amp;ga_Qv=eEROBR86HBgAGDEEVgQAGw4UWRUCACYVMgFPTC5ZLlVfXVVGWS9FVghZRyRLBhMUMww.&amp;ga_orig_url=http://www.ndtv.com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oleObject" Target="embeddings/oleObject2.bin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://10.110.234.1:880/cgi-bin/hotspot_login.cgi?ga_ssid=Raj_HC_Emp&amp;ga_ap_mac=00-04-56-BF-98-9E&amp;ga_nas_id=E500-BF989E&amp;ga_srvr=10.110.234.1&amp;ga_cmac=74-DF-BF-B7-C6-8D&amp;ga_Qv=eQeEROBR86HBgAGDEEVgQAGw4UWRUCACYVMgFPTC5ZLlVfXVVGWS9FVghZRyRLBhMUMww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oleObject" Target="embeddings/oleObject1.bin"/><Relationship Id="rId23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hyperlink" Target="http://172.19.32.18/guest/guest_register_3_login.php?ga_ssid=Raj_HC_Emp&amp;ga_ap_mac=00-04-56-BF-98-9E&amp;ga_nas_id=E500-BF989E&amp;ga_srvr=10.110.234.1&amp;ga_cmac=74-DF-BF-B7-C6-8D&amp;ga_Qv=eQeEROBR86HBgAGDEEVgQAGw4UWRUCACYVMgFPTC5ZLlVfXVVGWS9FVghZRyRLBhMUMww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A38F099AAA764AB131FAE7975B1280" ma:contentTypeVersion="13" ma:contentTypeDescription="Create a new document." ma:contentTypeScope="" ma:versionID="b5c177ff7bd14cce665e972a5b6406d8">
  <xsd:schema xmlns:xsd="http://www.w3.org/2001/XMLSchema" xmlns:xs="http://www.w3.org/2001/XMLSchema" xmlns:p="http://schemas.microsoft.com/office/2006/metadata/properties" xmlns:ns3="a28789c3-9563-49c0-a25d-dcaf6fed3a97" xmlns:ns4="1cf88071-122c-4b21-a4b9-c4a35454e0c4" targetNamespace="http://schemas.microsoft.com/office/2006/metadata/properties" ma:root="true" ma:fieldsID="9893a6b1c6d61ad6b6bb38c9c7415378" ns3:_="" ns4:_="">
    <xsd:import namespace="a28789c3-9563-49c0-a25d-dcaf6fed3a97"/>
    <xsd:import namespace="1cf88071-122c-4b21-a4b9-c4a35454e0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89c3-9563-49c0-a25d-dcaf6fed3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88071-122c-4b21-a4b9-c4a35454e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F887B3-C135-42C0-A923-784AB64B43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A02833-416F-4674-8D02-548A79B0B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89c3-9563-49c0-a25d-dcaf6fed3a97"/>
    <ds:schemaRef ds:uri="1cf88071-122c-4b21-a4b9-c4a35454e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B931AB-53D8-4EAE-A20F-BDAD6E04B7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krishnan V</dc:creator>
  <cp:keywords/>
  <dc:description/>
  <cp:lastModifiedBy>Anandakrishnan V</cp:lastModifiedBy>
  <cp:revision>10</cp:revision>
  <dcterms:created xsi:type="dcterms:W3CDTF">2020-02-25T06:08:00Z</dcterms:created>
  <dcterms:modified xsi:type="dcterms:W3CDTF">2021-05-28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A38F099AAA764AB131FAE7975B1280</vt:lpwstr>
  </property>
</Properties>
</file>